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40e839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d08c566-4423-4ba7-be94-631424b823f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6:10Z</dcterms:created>
  <dcterms:modified xsi:type="dcterms:W3CDTF">2023-07-27T1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